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Algeria</w:t>
      </w:r>
      <w:r>
        <w:t xml:space="preserve"> </w:t>
      </w:r>
      <w:r>
        <w:t xml:space="preserve">Algiers</w:t>
      </w:r>
    </w:p>
    <w:bookmarkStart w:id="20" w:name="Xb7ae517bb5ee9f22df28ce2432497b63601fed3"/>
    <w:p>
      <w:pPr>
        <w:pStyle w:val="Heading1"/>
      </w:pPr>
      <w:r>
        <w:t xml:space="preserve">Personal Statement: A Lifelong Commitment to Oral Health in Algeria Algiers</w:t>
      </w:r>
    </w:p>
    <w:p>
      <w:pPr>
        <w:pStyle w:val="FirstParagraph"/>
      </w:pPr>
      <w:r>
        <w:t xml:space="preserve">The path to becoming a dentist has been one defined by profound personal conviction and a deepening appreciation for the transformative power of oral health within communities. As I prepare to embark on my professional journey as a dentist, my focus is unwaveringly directed towards serving the people of Algeria, specifically the vibrant and dynamic city of Algiers. This Personal Statement outlines not only my qualifications but also my passionate commitment to integrating into Algiers' healthcare fabric, addressing its unique dental needs with cultural sensitivity and clinical excellence.</w:t>
      </w:r>
    </w:p>
    <w:p>
      <w:pPr>
        <w:pStyle w:val="BodyText"/>
      </w:pPr>
      <w:r>
        <w:t xml:space="preserve">My dedication to dentistry was forged during formative years spent observing the stark contrast between access to quality oral care and its absence in underserved populations. Witnessing the profound impact of untreated dental disease – from chronic pain limiting children's education to systemic health complications stemming from poor oral hygiene – ignited a resolve within me. This resolve crystallized into a career choice, not merely as a profession, but as a vocation deeply rooted in community well-being. My academic journey at [Your University/Institution] culminated in the Doctor of Dental Surgery (DDS) degree, where I excelled in comprehensive clinical training encompassing operative dentistry, endodontics, prosthodontics, periodontics, and pediatric dentistry. Crucially, my studies emphasized evidence-based practice and patient-centered care – principles I recognize as absolutely essential for success within the specific context of Algeria Algiers.</w:t>
      </w:r>
    </w:p>
    <w:p>
      <w:pPr>
        <w:pStyle w:val="BodyText"/>
      </w:pPr>
      <w:r>
        <w:t xml:space="preserve">Understanding that clinical skill alone is insufficient for meaningful impact in a new cultural environment is paramount. Recognizing Algeria's unique healthcare landscape, particularly the challenges faced by urban centers like Algiers with its dense population and varying socioeconomic strata, I proactively sought opportunities to deepen my cultural competence. I actively engaged with Algerian communities during my studies through volunteer initiatives focusing on oral health education in local community centers in [Mention a specific neighborhood or context if possible, e.g., "a community outreach program supporting low-income families"]. This experience was invaluable; it taught me the importance of respectful communication, understanding dietary habits influencing dental health (such as the prevalence of sugary teas and pastries), and appreciating the role of family in healthcare decisions. I learned that effective dentistry in Algeria Algiers requires more than technical expertise; it demands empathy, patience, and a genuine desire to build trust – a trust often cultivated through consistent, respectful interaction within the community.</w:t>
      </w:r>
    </w:p>
    <w:p>
      <w:pPr>
        <w:pStyle w:val="BodyText"/>
      </w:pPr>
      <w:r>
        <w:t xml:space="preserve">Algiers itself presents both significant challenges and immense opportunity for dental professionals. The city boasts modern healthcare facilities alongside areas where access to routine preventive care remains limited. High rates of dental caries, particularly among children and adolescents, and periodontal disease are well-documented public health concerns. Furthermore, there is a growing recognition within Algeria's Ministry of Health regarding the critical link between oral health and overall systemic health, aligning perfectly with my professional philosophy. I am deeply motivated by this national focus on strengthening primary healthcare services. My aspiration is to contribute directly to improving these statistics within Algiers by prioritizing preventive dentistry – educating patients on effective brushing techniques, dietary modifications, and the importance of regular check-ups – thereby reducing the burden of preventable disease and fostering long-term oral health habits. I am committed to utilizing my skills not only in the clinical setting but also through community workshops held in collaboration with local associations across Algiers.</w:t>
      </w:r>
    </w:p>
    <w:p>
      <w:pPr>
        <w:pStyle w:val="BodyText"/>
      </w:pPr>
      <w:r>
        <w:t xml:space="preserve">My clinical internships at [Mention specific hospital or clinic, if applicable, or state "a major teaching hospital" and emphasize relevant Algerian context] provided me with hands-on experience managing diverse cases within a structured healthcare system. I honed my ability to diagnose accurately, develop comprehensive treatment plans tailored to individual patient needs and resources, and perform procedures with precision and care. I am proficient in modern dental technology, including digital radiography (which aligns well with Algeria's ongoing efforts to modernize its healthcare infrastructure), intraoral scanners, and the latest restorative materials. However, I understand that in Algiers' specific setting, adaptability is key; I am prepared to work effectively within resource constraints common in some public health facilities while maintaining the highest standard of care possible.</w:t>
      </w:r>
    </w:p>
    <w:p>
      <w:pPr>
        <w:pStyle w:val="BodyText"/>
      </w:pPr>
      <w:r>
        <w:t xml:space="preserve">Choosing Algeria Algiers as my professional home is not a decision made lightly. It stems from a profound respect for Algerian culture, its rich heritage, and the resilience of its people. I have immersed myself in learning about Algerian customs, social structures, and the nuances of healthcare delivery within this framework. I am fluent in [Mention language proficiency: e.g., "Arabic (fluent), French (fluent), English (professional)"], understanding that clear communication is fundamental to patient trust and effective treatment outcomes in Algiers. I am eager to become an integral part of the dental community here, collaborating with established practitioners, learning from their experiences, and contributing my own skills towards advancing oral health standards for all residents of Algiers – regardless of age or economic standing.</w:t>
      </w:r>
    </w:p>
    <w:p>
      <w:pPr>
        <w:pStyle w:val="BodyText"/>
      </w:pPr>
      <w:r>
        <w:t xml:space="preserve">My vision for my career as a Dentist in Algeria Algiers is one of continuous service and growth. I see myself establishing a practice rooted in prevention, excellence, and compassion, actively participating in public health initiatives supported by the Algerian government to expand access to dental care. I am prepared to work diligently within the structures of Algiers' healthcare system, contributing my clinical abilities alongside my cultural understanding to make a tangible difference. The opportunity to apply my training where it is most needed – among the diverse population of Algeria's capital city – represents not just a professional aspiration, but a deeply personal commitment. I am ready and eager to begin this vital work, dedicated to ensuring that every patient in Algiers receives the quality, compassionate dental care they deserve, thereby strengthening their overall health and well-being.</w:t>
      </w:r>
    </w:p>
    <w:p>
      <w:pPr>
        <w:pStyle w:val="BodyText"/>
      </w:pPr>
      <w:r>
        <w:t xml:space="preserve">In closing, my journey has led me here: to Algeria Algiers. As a dentist with a solid foundation of clinical skill, cultural awareness developed through genuine engagement, and an unwavering commitment to community health, I am confident in my ability to make a positive contribution. I am not merely seeking employment; I am ready to integrate fully into the fabric of Algiers' healthcare community and dedicate my professional life to improving oral health outcomes for its people. Thank you for considering my application as a dedicated future colleague serving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 Algeria Algiers</dc:title>
  <dc:creator/>
  <dc:language>en</dc:language>
  <cp:keywords/>
  <dcterms:created xsi:type="dcterms:W3CDTF">2026-07-14T12:38:29Z</dcterms:created>
  <dcterms:modified xsi:type="dcterms:W3CDTF">2026-07-14T12:38:29Z</dcterms:modified>
</cp:coreProperties>
</file>

<file path=docProps/custom.xml><?xml version="1.0" encoding="utf-8"?>
<Properties xmlns="http://schemas.openxmlformats.org/officeDocument/2006/custom-properties" xmlns:vt="http://schemas.openxmlformats.org/officeDocument/2006/docPropsVTypes"/>
</file>